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30511A4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bezpečného odpadu Veľká Trstina k. ú. Šaľa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FA700B">
        <w:rPr>
          <w:rFonts w:ascii="Arial Narrow" w:hAnsi="Arial Narrow" w:cs="Helvetica"/>
          <w:sz w:val="22"/>
          <w:szCs w:val="22"/>
          <w:shd w:val="clear" w:color="auto" w:fill="FFFFFF"/>
        </w:rPr>
        <w:t>65214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46B22C7A" w:rsidR="00C0669F" w:rsidRPr="00C0669F" w:rsidRDefault="00C3647F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Šaľa</w:t>
      </w:r>
    </w:p>
    <w:p w14:paraId="2A3CE92A" w14:textId="71C2CF00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</w:t>
      </w:r>
      <w:r w:rsidR="00C3647F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a 3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je:</w:t>
      </w:r>
    </w:p>
    <w:p w14:paraId="71A88003" w14:textId="1F1815D8" w:rsidR="00C0669F" w:rsidRPr="00C3647F" w:rsidRDefault="00C3647F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3647F">
        <w:rPr>
          <w:rFonts w:ascii="Arial Narrow" w:hAnsi="Arial Narrow"/>
          <w:b/>
          <w:sz w:val="22"/>
          <w:szCs w:val="22"/>
          <w:lang w:val="sk-SK"/>
        </w:rPr>
        <w:t>k. ú. Šaľa</w:t>
      </w:r>
      <w:r w:rsidR="00075F4D" w:rsidRPr="00C3647F">
        <w:rPr>
          <w:rFonts w:ascii="Arial Narrow" w:hAnsi="Arial Narrow"/>
          <w:b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62591EC0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C3647F">
              <w:rPr>
                <w:rFonts w:ascii="Arial Narrow" w:hAnsi="Arial Narrow"/>
                <w:b/>
                <w:sz w:val="24"/>
                <w:szCs w:val="22"/>
              </w:rPr>
              <w:t>Nebezpečný odpad k. ú. Šaľa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gridSpan w:val="2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60E15EAA" w:rsidR="00772863" w:rsidRPr="00544D97" w:rsidRDefault="00C3647F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29 ks krytiny, cca 0,72 m³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6A9D974C" w:rsidR="00772863" w:rsidRPr="00544D97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="00C3647F">
              <w:rPr>
                <w:rFonts w:ascii="Arial Narrow" w:hAnsi="Arial Narrow"/>
                <w:b/>
                <w:sz w:val="24"/>
                <w:szCs w:val="22"/>
              </w:rPr>
              <w:t xml:space="preserve"> a 3 – Nebezpečný odpad k. ú Šaľa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01441AE2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01AC217E" w:rsidR="00772863" w:rsidRPr="00772863" w:rsidRDefault="00C3647F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9 ks krytiny, cca 0,58 m³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77777777" w:rsidR="00C3647F" w:rsidRPr="00C3647F" w:rsidRDefault="00C3647F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C3647F">
        <w:rPr>
          <w:rFonts w:ascii="Arial Narrow" w:hAnsi="Arial Narrow"/>
          <w:sz w:val="22"/>
          <w:szCs w:val="22"/>
          <w:u w:val="single"/>
        </w:rPr>
        <w:t>Objekt č. 1</w:t>
      </w:r>
      <w:r w:rsidRPr="00C3647F">
        <w:rPr>
          <w:rFonts w:ascii="Arial Narrow" w:hAnsi="Arial Narrow"/>
          <w:sz w:val="22"/>
          <w:szCs w:val="22"/>
        </w:rPr>
        <w:t xml:space="preserve"> - 17 06 05 – stavebné materiály obsahujúce azbest, parcela č. 5439/1 reg. CKN, </w:t>
      </w:r>
      <w:proofErr w:type="spellStart"/>
      <w:r w:rsidRPr="00C3647F">
        <w:rPr>
          <w:rFonts w:ascii="Arial Narrow" w:hAnsi="Arial Narrow"/>
          <w:sz w:val="22"/>
          <w:szCs w:val="22"/>
        </w:rPr>
        <w:t>k.ú</w:t>
      </w:r>
      <w:proofErr w:type="spellEnd"/>
      <w:r w:rsidRPr="00C3647F">
        <w:rPr>
          <w:rFonts w:ascii="Arial Narrow" w:hAnsi="Arial Narrow"/>
          <w:sz w:val="22"/>
          <w:szCs w:val="22"/>
        </w:rPr>
        <w:t xml:space="preserve">. Šaľa, predpokladané množstvo </w:t>
      </w:r>
      <w:r w:rsidRPr="00C3647F">
        <w:rPr>
          <w:rFonts w:ascii="Arial Narrow" w:hAnsi="Arial Narrow"/>
          <w:b/>
          <w:sz w:val="22"/>
          <w:szCs w:val="22"/>
        </w:rPr>
        <w:t>0,72 m³</w:t>
      </w:r>
    </w:p>
    <w:p w14:paraId="0911507F" w14:textId="2BF129A3" w:rsidR="002B4A23" w:rsidRDefault="00C3647F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C3647F">
        <w:rPr>
          <w:rFonts w:ascii="Arial Narrow" w:hAnsi="Arial Narrow"/>
          <w:sz w:val="22"/>
          <w:szCs w:val="22"/>
          <w:u w:val="single"/>
        </w:rPr>
        <w:t>Objekt č. 2 a 3</w:t>
      </w:r>
      <w:r w:rsidRPr="00C3647F">
        <w:rPr>
          <w:rFonts w:ascii="Arial Narrow" w:hAnsi="Arial Narrow"/>
          <w:sz w:val="22"/>
          <w:szCs w:val="22"/>
        </w:rPr>
        <w:t xml:space="preserve"> - 17 06 05 - stavebné materiály obsahujúce azbest, parcela č. 3806/1 reg. E KN (</w:t>
      </w:r>
      <w:proofErr w:type="spellStart"/>
      <w:r w:rsidRPr="00C3647F">
        <w:rPr>
          <w:rFonts w:ascii="Arial Narrow" w:hAnsi="Arial Narrow"/>
          <w:sz w:val="22"/>
          <w:szCs w:val="22"/>
        </w:rPr>
        <w:t>parc.č</w:t>
      </w:r>
      <w:proofErr w:type="spellEnd"/>
      <w:r w:rsidRPr="00C3647F">
        <w:rPr>
          <w:rFonts w:ascii="Arial Narrow" w:hAnsi="Arial Narrow"/>
          <w:sz w:val="22"/>
          <w:szCs w:val="22"/>
        </w:rPr>
        <w:t xml:space="preserve">. 5412 reg. C KN), predpokladané množstvo </w:t>
      </w:r>
      <w:r w:rsidRPr="00C3647F">
        <w:rPr>
          <w:rFonts w:ascii="Arial Narrow" w:hAnsi="Arial Narrow"/>
          <w:b/>
          <w:sz w:val="22"/>
          <w:szCs w:val="22"/>
        </w:rPr>
        <w:t>0,58 m³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1D1F2E88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3E2FD3">
        <w:rPr>
          <w:rFonts w:ascii="Arial Narrow" w:hAnsi="Arial Narrow"/>
          <w:sz w:val="22"/>
          <w:szCs w:val="22"/>
        </w:rPr>
        <w:t>Nebezpečný odpad k. ú. Šaľa</w:t>
      </w:r>
    </w:p>
    <w:p w14:paraId="5048E1F6" w14:textId="0462321B" w:rsidR="003E2FD3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F72DA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2110EBF" wp14:editId="576C646C">
            <wp:extent cx="2771775" cy="3860985"/>
            <wp:effectExtent l="0" t="0" r="0" b="6350"/>
            <wp:docPr id="10" name="Obrázo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467" cy="3885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4C7E8" w14:textId="77777777" w:rsidR="00705485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74619D4" w14:textId="7D9DB1D5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</w:rPr>
        <w:t>Položka č. 2 a 3</w:t>
      </w:r>
      <w:r>
        <w:rPr>
          <w:rFonts w:ascii="Arial Narrow" w:hAnsi="Arial Narrow"/>
          <w:sz w:val="22"/>
          <w:szCs w:val="22"/>
        </w:rPr>
        <w:t>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Nebezpečný odpad k. ú. Šaľa</w:t>
      </w:r>
    </w:p>
    <w:p w14:paraId="3DBE46FF" w14:textId="58309999" w:rsidR="003E2FD3" w:rsidRDefault="006C65FF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3E2FD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B815AB2" wp14:editId="577D6AAD">
            <wp:extent cx="2933700" cy="3850706"/>
            <wp:effectExtent l="0" t="0" r="0" b="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429" cy="3864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7C22C" w14:textId="54E128B6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465707E5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2B18085" w14:textId="06E558DF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</w:t>
      </w:r>
      <w:r w:rsidRPr="004D293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342C96D" wp14:editId="74DF06F9">
            <wp:extent cx="2266950" cy="2675174"/>
            <wp:effectExtent l="0" t="0" r="0" b="0"/>
            <wp:docPr id="11" name="Obrázo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319" cy="2681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293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7772B6D" wp14:editId="0C29F8E6">
            <wp:extent cx="2180977" cy="2690495"/>
            <wp:effectExtent l="0" t="0" r="0" b="0"/>
            <wp:docPr id="13" name="Obrázo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1112" cy="2702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9B3FF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75DC4DEF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2FA099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519E14F0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 </w:t>
      </w:r>
      <w:bookmarkStart w:id="0" w:name="_GoBack"/>
      <w:bookmarkEnd w:id="0"/>
      <w:r w:rsidRPr="004D293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7339900" wp14:editId="71817E46">
            <wp:extent cx="2260063" cy="2771775"/>
            <wp:effectExtent l="0" t="0" r="6985" b="0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367" cy="277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293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FA27D65" wp14:editId="4EEB99E7">
            <wp:extent cx="2104884" cy="2757170"/>
            <wp:effectExtent l="0" t="0" r="0" b="5080"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261" cy="2768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CC65E" w14:textId="75ACABAC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14"/>
      <w:footerReference w:type="default" r:id="rId15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8B8DE" w14:textId="77777777" w:rsidR="0022466D" w:rsidRDefault="0022466D" w:rsidP="006E6235">
      <w:r>
        <w:separator/>
      </w:r>
    </w:p>
  </w:endnote>
  <w:endnote w:type="continuationSeparator" w:id="0">
    <w:p w14:paraId="6CD60F59" w14:textId="77777777" w:rsidR="0022466D" w:rsidRDefault="0022466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2C01AF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2937" w:rsidRPr="004D2937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3F866" w14:textId="77777777" w:rsidR="0022466D" w:rsidRDefault="0022466D" w:rsidP="006E6235">
      <w:r>
        <w:separator/>
      </w:r>
    </w:p>
  </w:footnote>
  <w:footnote w:type="continuationSeparator" w:id="0">
    <w:p w14:paraId="38A45D67" w14:textId="77777777" w:rsidR="0022466D" w:rsidRDefault="0022466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AD82ED-3314-43E0-9608-972E294BF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262</Words>
  <Characters>149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5</cp:revision>
  <cp:lastPrinted>2022-06-24T06:53:00Z</cp:lastPrinted>
  <dcterms:created xsi:type="dcterms:W3CDTF">2023-07-19T09:38:00Z</dcterms:created>
  <dcterms:modified xsi:type="dcterms:W3CDTF">2025-03-12T13:28:00Z</dcterms:modified>
</cp:coreProperties>
</file>